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93D3C" w14:textId="77777777" w:rsidR="003E45E1" w:rsidRPr="007D54EB" w:rsidRDefault="003E45E1">
      <w:pPr>
        <w:pStyle w:val="BodyA"/>
        <w:rPr>
          <w:rFonts w:ascii="Calibri" w:eastAsia="Calibri" w:hAnsi="Calibri" w:cs="Calibri"/>
          <w:color w:val="FF0000"/>
          <w:u w:color="FF0000"/>
        </w:rPr>
      </w:pPr>
    </w:p>
    <w:tbl>
      <w:tblPr>
        <w:tblW w:w="9298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98"/>
      </w:tblGrid>
      <w:tr w:rsidR="003E45E1" w:rsidRPr="007D54EB" w14:paraId="59C93D40" w14:textId="77777777">
        <w:trPr>
          <w:trHeight w:val="826"/>
        </w:trPr>
        <w:tc>
          <w:tcPr>
            <w:tcW w:w="9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3D" w14:textId="12335760" w:rsidR="003E45E1" w:rsidRPr="007D54EB" w:rsidRDefault="00000000">
            <w:pPr>
              <w:pStyle w:val="Heading2"/>
              <w:rPr>
                <w:rFonts w:ascii="Calibri" w:eastAsia="Calibri" w:hAnsi="Calibri" w:cs="Calibri"/>
                <w:b/>
                <w:bCs/>
                <w:color w:val="323232"/>
                <w:sz w:val="24"/>
                <w:szCs w:val="24"/>
                <w:u w:color="323232"/>
              </w:rPr>
            </w:pPr>
            <w:r w:rsidRPr="007D54EB">
              <w:rPr>
                <w:b/>
                <w:bCs/>
                <w:color w:val="000000"/>
                <w:sz w:val="24"/>
                <w:szCs w:val="24"/>
                <w:u w:color="000000"/>
              </w:rPr>
              <w:t>4COSC00</w:t>
            </w:r>
            <w:r w:rsidR="00EF7A5F" w:rsidRPr="007D54EB">
              <w:rPr>
                <w:b/>
                <w:bCs/>
                <w:color w:val="000000"/>
                <w:sz w:val="24"/>
                <w:szCs w:val="24"/>
                <w:u w:color="000000"/>
              </w:rPr>
              <w:t>6C</w:t>
            </w:r>
            <w:r w:rsidRPr="007D54EB">
              <w:rPr>
                <w:b/>
                <w:bCs/>
                <w:color w:val="000000"/>
                <w:sz w:val="24"/>
                <w:szCs w:val="24"/>
                <w:u w:color="000000"/>
              </w:rPr>
              <w:t xml:space="preserve">: Software Development </w:t>
            </w:r>
            <w:proofErr w:type="gramStart"/>
            <w:r w:rsidRPr="007D54EB">
              <w:rPr>
                <w:b/>
                <w:bCs/>
                <w:color w:val="000000"/>
                <w:sz w:val="24"/>
                <w:szCs w:val="24"/>
                <w:u w:color="000000"/>
              </w:rPr>
              <w:t xml:space="preserve">I </w:t>
            </w:r>
            <w:r w:rsidRPr="007D54EB">
              <w:rPr>
                <w:rFonts w:ascii="Calibri" w:hAnsi="Calibri"/>
                <w:b/>
                <w:bCs/>
                <w:color w:val="323232"/>
                <w:sz w:val="24"/>
                <w:szCs w:val="24"/>
                <w:u w:color="323232"/>
              </w:rPr>
              <w:t xml:space="preserve"> –</w:t>
            </w:r>
            <w:proofErr w:type="gramEnd"/>
            <w:r w:rsidRPr="007D54EB">
              <w:rPr>
                <w:rFonts w:ascii="Calibri" w:hAnsi="Calibri"/>
                <w:b/>
                <w:bCs/>
                <w:color w:val="323232"/>
                <w:sz w:val="24"/>
                <w:szCs w:val="24"/>
                <w:u w:color="323232"/>
              </w:rPr>
              <w:t xml:space="preserve"> TEST PLAN for Part 1</w:t>
            </w:r>
          </w:p>
          <w:p w14:paraId="59C93D3E" w14:textId="7478E5A6" w:rsidR="003E45E1" w:rsidRPr="007D54EB" w:rsidRDefault="00000000">
            <w:pPr>
              <w:pStyle w:val="BodyA"/>
              <w:tabs>
                <w:tab w:val="left" w:pos="2723"/>
              </w:tabs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Student Name/ID: </w:t>
            </w:r>
            <w:proofErr w:type="spellStart"/>
            <w:r w:rsidR="007D54EB">
              <w:rPr>
                <w:rFonts w:ascii="Calibri" w:hAnsi="Calibri"/>
                <w:b w:val="0"/>
                <w:bCs w:val="0"/>
                <w:lang w:val="en-US"/>
              </w:rPr>
              <w:t>Sipadhipathi</w:t>
            </w:r>
            <w:proofErr w:type="spellEnd"/>
            <w:r w:rsidR="007D54EB">
              <w:rPr>
                <w:rFonts w:ascii="Calibri" w:hAnsi="Calibri"/>
                <w:b w:val="0"/>
                <w:bCs w:val="0"/>
                <w:lang w:val="en-US"/>
              </w:rPr>
              <w:t xml:space="preserve"> Senarath </w:t>
            </w:r>
            <w:proofErr w:type="spellStart"/>
            <w:r w:rsidR="007D54EB">
              <w:rPr>
                <w:rFonts w:ascii="Calibri" w:hAnsi="Calibri"/>
                <w:b w:val="0"/>
                <w:bCs w:val="0"/>
                <w:lang w:val="en-US"/>
              </w:rPr>
              <w:t>Upalige</w:t>
            </w:r>
            <w:proofErr w:type="spellEnd"/>
            <w:r w:rsidR="007D54EB">
              <w:rPr>
                <w:rFonts w:ascii="Calibri" w:hAnsi="Calibri"/>
                <w:b w:val="0"/>
                <w:bCs w:val="0"/>
                <w:lang w:val="en-US"/>
              </w:rPr>
              <w:t xml:space="preserve"> Sachintha Chamod </w:t>
            </w:r>
            <w:proofErr w:type="spellStart"/>
            <w:r w:rsidR="007D54EB">
              <w:rPr>
                <w:rFonts w:ascii="Calibri" w:hAnsi="Calibri"/>
                <w:b w:val="0"/>
                <w:bCs w:val="0"/>
                <w:lang w:val="en-US"/>
              </w:rPr>
              <w:t>Piyathunga</w:t>
            </w:r>
            <w:proofErr w:type="spellEnd"/>
            <w:r w:rsidR="007D54EB">
              <w:rPr>
                <w:rFonts w:ascii="Calibri" w:hAnsi="Calibri"/>
                <w:b w:val="0"/>
                <w:bCs w:val="0"/>
                <w:lang w:val="en-US"/>
              </w:rPr>
              <w:t>/ w205301</w:t>
            </w:r>
            <w:r w:rsidR="001F7DDB">
              <w:rPr>
                <w:rFonts w:ascii="Calibri" w:hAnsi="Calibri"/>
                <w:b w:val="0"/>
                <w:bCs w:val="0"/>
                <w:lang w:val="en-US"/>
              </w:rPr>
              <w:t>3</w:t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ab/>
            </w:r>
          </w:p>
          <w:p w14:paraId="59C93D3F" w14:textId="77777777" w:rsidR="003E45E1" w:rsidRPr="007D54EB" w:rsidRDefault="00000000">
            <w:pPr>
              <w:pStyle w:val="BodyA"/>
              <w:tabs>
                <w:tab w:val="left" w:pos="2694"/>
              </w:tabs>
              <w:jc w:val="both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Seminar Day/Time:</w:t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ab/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ab/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ab/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ab/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ab/>
              <w:t>Module Tutor</w:t>
            </w:r>
          </w:p>
        </w:tc>
      </w:tr>
    </w:tbl>
    <w:p w14:paraId="59C93D41" w14:textId="77777777" w:rsidR="003E45E1" w:rsidRPr="007D54EB" w:rsidRDefault="003E45E1">
      <w:pPr>
        <w:pStyle w:val="BodyA"/>
        <w:widowControl w:val="0"/>
        <w:ind w:left="216" w:hanging="216"/>
        <w:rPr>
          <w:rFonts w:ascii="Calibri" w:eastAsia="Calibri" w:hAnsi="Calibri" w:cs="Calibri"/>
          <w:color w:val="FF0000"/>
          <w:u w:color="FF0000"/>
        </w:rPr>
      </w:pPr>
    </w:p>
    <w:tbl>
      <w:tblPr>
        <w:tblW w:w="9327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85"/>
        <w:gridCol w:w="1561"/>
        <w:gridCol w:w="2749"/>
        <w:gridCol w:w="2320"/>
        <w:gridCol w:w="1912"/>
      </w:tblGrid>
      <w:tr w:rsidR="00BA2AD1" w:rsidRPr="007D54EB" w14:paraId="59C93D44" w14:textId="77777777" w:rsidTr="007D54EB">
        <w:trPr>
          <w:trHeight w:hRule="exact" w:val="527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3" w14:textId="77777777" w:rsidR="00BA2AD1" w:rsidRPr="007D54EB" w:rsidRDefault="00BA2AD1">
            <w:pPr>
              <w:pStyle w:val="BodyA"/>
            </w:pPr>
            <w:r w:rsidRPr="007D54EB">
              <w:rPr>
                <w:rFonts w:ascii="Calibri" w:hAnsi="Calibri"/>
                <w:lang w:val="en-US"/>
              </w:rPr>
              <w:t xml:space="preserve">Student Name:  </w:t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                                                             </w:t>
            </w:r>
            <w:r w:rsidRPr="007D54EB">
              <w:rPr>
                <w:rFonts w:ascii="Calibri" w:hAnsi="Calibri"/>
                <w:lang w:val="en-US"/>
              </w:rPr>
              <w:t xml:space="preserve">                 Student ID:</w:t>
            </w:r>
          </w:p>
        </w:tc>
      </w:tr>
      <w:tr w:rsidR="00BA2AD1" w:rsidRPr="007D54EB" w14:paraId="59C93D47" w14:textId="77777777" w:rsidTr="007D54EB">
        <w:trPr>
          <w:trHeight w:hRule="exact" w:val="56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6" w14:textId="77777777" w:rsidR="00BA2AD1" w:rsidRPr="007D54EB" w:rsidRDefault="00BA2AD1">
            <w:pPr>
              <w:pStyle w:val="BodyA"/>
              <w:jc w:val="center"/>
            </w:pPr>
            <w:r w:rsidRPr="007D54EB">
              <w:rPr>
                <w:rFonts w:ascii="Calibri" w:hAnsi="Calibri"/>
                <w:color w:val="323232"/>
                <w:u w:color="323232"/>
                <w:lang w:val="en-US"/>
              </w:rPr>
              <w:t xml:space="preserve">TEST PLAN for </w:t>
            </w:r>
            <w:r w:rsidRPr="007D54EB">
              <w:rPr>
                <w:rFonts w:ascii="Calibri" w:hAnsi="Calibri"/>
                <w:lang w:val="en-US"/>
              </w:rPr>
              <w:t xml:space="preserve">Part </w:t>
            </w:r>
            <w:proofErr w:type="gramStart"/>
            <w:r w:rsidRPr="007D54EB">
              <w:rPr>
                <w:rFonts w:ascii="Calibri" w:hAnsi="Calibri"/>
                <w:lang w:val="en-US"/>
              </w:rPr>
              <w:t>1 :</w:t>
            </w:r>
            <w:proofErr w:type="gramEnd"/>
            <w:r w:rsidRPr="007D54EB">
              <w:rPr>
                <w:rFonts w:ascii="Calibri" w:hAnsi="Calibri"/>
                <w:lang w:val="en-US"/>
              </w:rPr>
              <w:t xml:space="preserve"> </w:t>
            </w:r>
            <w:r w:rsidRPr="007D54EB">
              <w:rPr>
                <w:rFonts w:ascii="Calibri" w:hAnsi="Calibri"/>
                <w:b w:val="0"/>
                <w:bCs w:val="0"/>
                <w:lang w:val="en-US"/>
              </w:rPr>
              <w:t>Submit completed test plan with your code solution</w:t>
            </w:r>
          </w:p>
        </w:tc>
      </w:tr>
      <w:tr w:rsidR="00BA2AD1" w:rsidRPr="007D54EB" w14:paraId="59C93D50" w14:textId="77777777" w:rsidTr="000D4E40">
        <w:trPr>
          <w:trHeight w:hRule="exact" w:val="1102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9" w14:textId="77777777" w:rsidR="00BA2AD1" w:rsidRPr="007D54EB" w:rsidRDefault="00BA2AD1">
            <w:pPr>
              <w:pStyle w:val="BodyA"/>
              <w:jc w:val="both"/>
            </w:pPr>
            <w:r w:rsidRPr="007D54EB">
              <w:rPr>
                <w:rFonts w:ascii="Calibri" w:hAnsi="Calibri"/>
                <w:lang w:val="en-US"/>
              </w:rPr>
              <w:t>Test No.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A" w14:textId="77777777" w:rsidR="00BA2AD1" w:rsidRPr="007D54EB" w:rsidRDefault="00BA2AD1">
            <w:pPr>
              <w:pStyle w:val="BodyA"/>
            </w:pPr>
            <w:r w:rsidRPr="007D54EB">
              <w:rPr>
                <w:rFonts w:ascii="Calibri" w:hAnsi="Calibri"/>
                <w:lang w:val="en-US"/>
              </w:rPr>
              <w:t>Test Input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B" w14:textId="77777777" w:rsidR="00BA2AD1" w:rsidRPr="007D54EB" w:rsidRDefault="00BA2AD1">
            <w:pPr>
              <w:pStyle w:val="BodyA"/>
            </w:pPr>
            <w:r w:rsidRPr="007D54EB">
              <w:rPr>
                <w:rFonts w:ascii="Calibri" w:hAnsi="Calibri"/>
                <w:lang w:val="en-US"/>
              </w:rPr>
              <w:t>A - Expected Result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C" w14:textId="77777777" w:rsidR="00BA2AD1" w:rsidRPr="007D54EB" w:rsidRDefault="00BA2AD1">
            <w:pPr>
              <w:pStyle w:val="BodyA"/>
              <w:rPr>
                <w:rFonts w:ascii="Calibri" w:eastAsia="Calibri" w:hAnsi="Calibri" w:cs="Calibri"/>
              </w:rPr>
            </w:pPr>
            <w:r w:rsidRPr="007D54EB">
              <w:rPr>
                <w:rFonts w:ascii="Calibri" w:hAnsi="Calibri"/>
                <w:lang w:val="en-US"/>
              </w:rPr>
              <w:t>B - Actual Result</w:t>
            </w:r>
          </w:p>
          <w:p w14:paraId="59C93D4D" w14:textId="77777777" w:rsidR="00BA2AD1" w:rsidRPr="007D54EB" w:rsidRDefault="00BA2AD1">
            <w:pPr>
              <w:pStyle w:val="BodyA"/>
            </w:pPr>
            <w:r w:rsidRPr="007D54EB">
              <w:rPr>
                <w:rFonts w:ascii="Calibri" w:hAnsi="Calibri"/>
                <w:lang w:val="en-US"/>
              </w:rPr>
              <w:t>(or state ‘not attempted’)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E" w14:textId="77777777" w:rsidR="00BA2AD1" w:rsidRPr="007D54EB" w:rsidRDefault="00BA2AD1">
            <w:pPr>
              <w:pStyle w:val="BodyA"/>
              <w:rPr>
                <w:rFonts w:ascii="Calibri" w:eastAsia="Calibri" w:hAnsi="Calibri" w:cs="Calibri"/>
              </w:rPr>
            </w:pPr>
            <w:r w:rsidRPr="007D54EB">
              <w:rPr>
                <w:rFonts w:ascii="Calibri" w:hAnsi="Calibri"/>
                <w:lang w:val="en-US"/>
              </w:rPr>
              <w:t xml:space="preserve">Pass/Fail </w:t>
            </w:r>
          </w:p>
          <w:p w14:paraId="59C93D4F" w14:textId="77777777" w:rsidR="00BA2AD1" w:rsidRPr="007D54EB" w:rsidRDefault="00BA2AD1">
            <w:pPr>
              <w:pStyle w:val="BodyA"/>
            </w:pPr>
            <w:r w:rsidRPr="007D54EB">
              <w:rPr>
                <w:rFonts w:ascii="Calibri" w:hAnsi="Calibri"/>
                <w:lang w:val="en-US"/>
              </w:rPr>
              <w:t xml:space="preserve">(‘A’ </w:t>
            </w:r>
            <w:proofErr w:type="gramStart"/>
            <w:r w:rsidRPr="007D54EB">
              <w:rPr>
                <w:rFonts w:ascii="Calibri" w:hAnsi="Calibri"/>
                <w:lang w:val="en-US"/>
              </w:rPr>
              <w:t>matches</w:t>
            </w:r>
            <w:proofErr w:type="gramEnd"/>
            <w:r w:rsidRPr="007D54EB">
              <w:rPr>
                <w:rFonts w:ascii="Calibri" w:hAnsi="Calibri"/>
                <w:lang w:val="en-US"/>
              </w:rPr>
              <w:t xml:space="preserve"> ‘B’ == Pass)</w:t>
            </w:r>
          </w:p>
        </w:tc>
      </w:tr>
      <w:tr w:rsidR="00BA2AD1" w:rsidRPr="007D54EB" w14:paraId="002EF297" w14:textId="77777777" w:rsidTr="007D54EB">
        <w:trPr>
          <w:trHeight w:hRule="exact" w:val="54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9293" w14:textId="76F0A33A" w:rsidR="00BA2AD1" w:rsidRPr="007D54EB" w:rsidRDefault="00BA2AD1">
            <w:pPr>
              <w:pStyle w:val="BodyA"/>
              <w:rPr>
                <w:rFonts w:ascii="Calibri" w:hAnsi="Calibri"/>
                <w:lang w:val="en-US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rogress</w:t>
            </w:r>
          </w:p>
        </w:tc>
      </w:tr>
      <w:tr w:rsidR="00BA2AD1" w:rsidRPr="007D54EB" w14:paraId="59C93D59" w14:textId="77777777" w:rsidTr="000D4E40">
        <w:trPr>
          <w:trHeight w:hRule="exact" w:val="924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2" w14:textId="77777777" w:rsidR="00BA2AD1" w:rsidRPr="007D54EB" w:rsidRDefault="00BA2AD1" w:rsidP="009E1C29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3" w14:textId="77777777" w:rsidR="00BA2AD1" w:rsidRPr="007D54EB" w:rsidRDefault="00BA2AD1" w:rsidP="009E1C29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120</w:t>
            </w:r>
          </w:p>
          <w:p w14:paraId="59C93D54" w14:textId="77777777" w:rsidR="00BA2AD1" w:rsidRPr="007D54EB" w:rsidRDefault="00BA2AD1" w:rsidP="009E1C29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0</w:t>
            </w:r>
          </w:p>
          <w:p w14:paraId="59C93D55" w14:textId="77777777" w:rsidR="00BA2AD1" w:rsidRPr="007D54EB" w:rsidRDefault="00BA2AD1" w:rsidP="009E1C29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6" w14:textId="06239BD4" w:rsidR="00BA2AD1" w:rsidRPr="007D54EB" w:rsidRDefault="00BA2AD1" w:rsidP="009E1C29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Progress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7" w14:textId="61F0E7BD" w:rsidR="00BA2AD1" w:rsidRPr="007D54EB" w:rsidRDefault="00BA2AD1" w:rsidP="009E1C29">
            <w:r w:rsidRPr="007D54EB">
              <w:t>‘Progress’</w:t>
            </w:r>
            <w:r w:rsidRPr="007D54EB">
              <w:rPr>
                <w:b/>
                <w:bCs/>
              </w:rPr>
              <w:t xml:space="preserve"> is</w:t>
            </w:r>
            <w:r w:rsidRPr="007D54EB">
              <w:t xml:space="preserve">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8" w14:textId="1F567E79" w:rsidR="00BA2AD1" w:rsidRPr="007D54EB" w:rsidRDefault="000D4E40" w:rsidP="009E1C29">
            <w:pPr>
              <w:jc w:val="center"/>
            </w:pPr>
            <w:r>
              <w:t>Pass</w:t>
            </w:r>
          </w:p>
        </w:tc>
      </w:tr>
      <w:tr w:rsidR="00BA2AD1" w:rsidRPr="007D54EB" w14:paraId="0C020B30" w14:textId="77777777" w:rsidTr="00124CFE">
        <w:trPr>
          <w:trHeight w:hRule="exact" w:val="419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C83E12" w14:textId="265B9088" w:rsidR="00BA2AD1" w:rsidRPr="007D54EB" w:rsidRDefault="00BA2AD1" w:rsidP="00BA2AD1">
            <w:r w:rsidRPr="007D54EB">
              <w:rPr>
                <w:rFonts w:ascii="Calibri" w:hAnsi="Calibri"/>
              </w:rPr>
              <w:t>Progress (module trailer)</w:t>
            </w:r>
          </w:p>
        </w:tc>
      </w:tr>
      <w:tr w:rsidR="000D4E40" w:rsidRPr="007D54EB" w14:paraId="59C93D62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B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2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C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100</w:t>
            </w:r>
          </w:p>
          <w:p w14:paraId="59C93D5D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20</w:t>
            </w:r>
          </w:p>
          <w:p w14:paraId="59C93D5E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F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Progress (module trailer)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0" w14:textId="26B73311" w:rsidR="000D4E40" w:rsidRPr="007D54EB" w:rsidRDefault="000D4E40" w:rsidP="000D4E40">
            <w:r w:rsidRPr="007D54EB">
              <w:t>‘Progress (Module trailer)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1" w14:textId="1E999889" w:rsidR="000D4E40" w:rsidRPr="007D54EB" w:rsidRDefault="000D4E40" w:rsidP="000D4E40">
            <w:pPr>
              <w:jc w:val="center"/>
            </w:pPr>
            <w:r w:rsidRPr="005002C4">
              <w:t>Pass</w:t>
            </w:r>
          </w:p>
        </w:tc>
      </w:tr>
      <w:tr w:rsidR="000D4E40" w:rsidRPr="007D54EB" w14:paraId="59C93D6B" w14:textId="77777777" w:rsidTr="000D4E40">
        <w:trPr>
          <w:trHeight w:hRule="exact" w:val="911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4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2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5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100</w:t>
            </w:r>
          </w:p>
          <w:p w14:paraId="59C93D66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0</w:t>
            </w:r>
          </w:p>
          <w:p w14:paraId="59C93D67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2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8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Progress (module trailer)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9" w14:textId="4CB4219B" w:rsidR="000D4E40" w:rsidRPr="007D54EB" w:rsidRDefault="000D4E40" w:rsidP="000D4E40">
            <w:r w:rsidRPr="007D54EB">
              <w:t>‘Progress (Module trailer)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A" w14:textId="057D8D06" w:rsidR="000D4E40" w:rsidRPr="007D54EB" w:rsidRDefault="000D4E40" w:rsidP="000D4E40">
            <w:pPr>
              <w:jc w:val="center"/>
            </w:pPr>
            <w:r w:rsidRPr="005002C4">
              <w:t>Pass</w:t>
            </w:r>
          </w:p>
        </w:tc>
      </w:tr>
      <w:tr w:rsidR="00BA2AD1" w:rsidRPr="007D54EB" w14:paraId="1A36DEDC" w14:textId="77777777" w:rsidTr="00BA2AD1">
        <w:trPr>
          <w:trHeight w:hRule="exact" w:val="365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F3209C" w14:textId="55E346C5" w:rsidR="00BA2AD1" w:rsidRPr="007D54EB" w:rsidRDefault="00BA2AD1" w:rsidP="00BA2AD1">
            <w:r w:rsidRPr="007D54EB">
              <w:rPr>
                <w:rFonts w:ascii="Calibri" w:hAnsi="Calibri"/>
              </w:rPr>
              <w:t>Module retriever</w:t>
            </w:r>
          </w:p>
        </w:tc>
      </w:tr>
      <w:tr w:rsidR="000D4E40" w:rsidRPr="007D54EB" w14:paraId="59C93D74" w14:textId="77777777" w:rsidTr="000D4E40">
        <w:trPr>
          <w:trHeight w:hRule="exact" w:val="910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D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3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E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80</w:t>
            </w:r>
          </w:p>
          <w:p w14:paraId="59C93D6F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20</w:t>
            </w:r>
          </w:p>
          <w:p w14:paraId="59C93D70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2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1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2" w14:textId="43839F80" w:rsidR="000D4E40" w:rsidRPr="007D54EB" w:rsidRDefault="000D4E40" w:rsidP="000D4E40">
            <w:r w:rsidRPr="007D54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3" w14:textId="49277141" w:rsidR="000D4E40" w:rsidRPr="007D54EB" w:rsidRDefault="000D4E40" w:rsidP="000D4E40">
            <w:pPr>
              <w:jc w:val="center"/>
            </w:pPr>
            <w:r w:rsidRPr="009E305D">
              <w:t>Pass</w:t>
            </w:r>
          </w:p>
        </w:tc>
      </w:tr>
      <w:tr w:rsidR="000D4E40" w:rsidRPr="007D54EB" w14:paraId="59C93D7D" w14:textId="77777777" w:rsidTr="000D4E40">
        <w:trPr>
          <w:trHeight w:hRule="exact" w:val="924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6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3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7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Pass = 60 </w:t>
            </w:r>
          </w:p>
          <w:p w14:paraId="59C93D78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0</w:t>
            </w:r>
          </w:p>
          <w:p w14:paraId="59C93D79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6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A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B" w14:textId="2B8ACC77" w:rsidR="000D4E40" w:rsidRPr="007D54EB" w:rsidRDefault="000D4E40" w:rsidP="000D4E40">
            <w:r w:rsidRPr="007D54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C" w14:textId="0930B23E" w:rsidR="000D4E40" w:rsidRPr="007D54EB" w:rsidRDefault="000D4E40" w:rsidP="000D4E40">
            <w:pPr>
              <w:jc w:val="center"/>
            </w:pPr>
            <w:r w:rsidRPr="009E305D">
              <w:t>Pass</w:t>
            </w:r>
          </w:p>
        </w:tc>
      </w:tr>
      <w:tr w:rsidR="000D4E40" w:rsidRPr="007D54EB" w14:paraId="59C93D86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F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3.3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0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40</w:t>
            </w:r>
          </w:p>
          <w:p w14:paraId="59C93D81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80</w:t>
            </w:r>
          </w:p>
          <w:p w14:paraId="59C93D82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3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4" w14:textId="06D2B857" w:rsidR="000D4E40" w:rsidRPr="007D54EB" w:rsidRDefault="000D4E40" w:rsidP="000D4E40">
            <w:r w:rsidRPr="007D54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5" w14:textId="2C32B005" w:rsidR="000D4E40" w:rsidRPr="007D54EB" w:rsidRDefault="000D4E40" w:rsidP="000D4E40">
            <w:pPr>
              <w:jc w:val="center"/>
            </w:pPr>
            <w:r w:rsidRPr="009E305D">
              <w:t>Pass</w:t>
            </w:r>
          </w:p>
        </w:tc>
      </w:tr>
      <w:tr w:rsidR="000D4E40" w:rsidRPr="007D54EB" w14:paraId="59C93D8F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8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3.4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9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20</w:t>
            </w:r>
          </w:p>
          <w:p w14:paraId="59C93D8A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40</w:t>
            </w:r>
          </w:p>
          <w:p w14:paraId="59C93D8B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6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C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D" w14:textId="5CF6A38A" w:rsidR="000D4E40" w:rsidRPr="007D54EB" w:rsidRDefault="000D4E40" w:rsidP="000D4E40">
            <w:r w:rsidRPr="007D54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E" w14:textId="2F976BD6" w:rsidR="000D4E40" w:rsidRPr="007D54EB" w:rsidRDefault="000D4E40" w:rsidP="000D4E40">
            <w:pPr>
              <w:jc w:val="center"/>
            </w:pPr>
            <w:r w:rsidRPr="009E305D">
              <w:t>Pass</w:t>
            </w:r>
          </w:p>
        </w:tc>
      </w:tr>
      <w:tr w:rsidR="000D4E40" w:rsidRPr="007D54EB" w14:paraId="59C93D98" w14:textId="77777777" w:rsidTr="000D4E40">
        <w:trPr>
          <w:trHeight w:hRule="exact" w:val="924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1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3.5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2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0</w:t>
            </w:r>
          </w:p>
          <w:p w14:paraId="59C93D93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60</w:t>
            </w:r>
          </w:p>
          <w:p w14:paraId="59C93D94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6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5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6" w14:textId="7CECDF56" w:rsidR="000D4E40" w:rsidRPr="007D54EB" w:rsidRDefault="000D4E40" w:rsidP="000D4E40">
            <w:r w:rsidRPr="007D54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7" w14:textId="5F10B72C" w:rsidR="000D4E40" w:rsidRPr="007D54EB" w:rsidRDefault="000D4E40" w:rsidP="000D4E40">
            <w:pPr>
              <w:jc w:val="center"/>
            </w:pPr>
            <w:r w:rsidRPr="009E305D">
              <w:t>Pass</w:t>
            </w:r>
          </w:p>
        </w:tc>
      </w:tr>
      <w:tr w:rsidR="00BA2AD1" w:rsidRPr="007D54EB" w14:paraId="0ECE59A8" w14:textId="77777777" w:rsidTr="00BA2AD1">
        <w:trPr>
          <w:trHeight w:hRule="exact" w:val="34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E5778" w14:textId="06033FB2" w:rsidR="00BA2AD1" w:rsidRPr="007D54EB" w:rsidRDefault="00BA2AD1" w:rsidP="00BA2AD1">
            <w:r w:rsidRPr="007D54EB">
              <w:rPr>
                <w:rFonts w:ascii="Calibri" w:hAnsi="Calibri"/>
              </w:rPr>
              <w:lastRenderedPageBreak/>
              <w:t>Exclude</w:t>
            </w:r>
          </w:p>
        </w:tc>
      </w:tr>
      <w:tr w:rsidR="000D4E40" w:rsidRPr="007D54EB" w14:paraId="59C93DA1" w14:textId="77777777" w:rsidTr="000D4E40">
        <w:trPr>
          <w:trHeight w:hRule="exact" w:val="910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A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4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B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40</w:t>
            </w:r>
          </w:p>
          <w:p w14:paraId="59C93D9C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0</w:t>
            </w:r>
          </w:p>
          <w:p w14:paraId="59C93D9D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8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E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Exclude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F" w14:textId="2640F043" w:rsidR="000D4E40" w:rsidRPr="007D54EB" w:rsidRDefault="000D4E40" w:rsidP="000D4E40">
            <w:r w:rsidRPr="007D54EB">
              <w:t>‘Exclude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0" w14:textId="31FE7DCD" w:rsidR="000D4E40" w:rsidRPr="007D54EB" w:rsidRDefault="000D4E40" w:rsidP="000D4E40">
            <w:pPr>
              <w:jc w:val="center"/>
            </w:pPr>
            <w:r w:rsidRPr="00F17B7C">
              <w:t>Pass</w:t>
            </w:r>
          </w:p>
        </w:tc>
      </w:tr>
      <w:tr w:rsidR="000D4E40" w:rsidRPr="007D54EB" w14:paraId="59C93DAA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3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4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4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20</w:t>
            </w:r>
          </w:p>
          <w:p w14:paraId="59C93DA5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0</w:t>
            </w:r>
          </w:p>
          <w:p w14:paraId="59C93DA6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10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7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Exclude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8" w14:textId="244E044C" w:rsidR="000D4E40" w:rsidRPr="007D54EB" w:rsidRDefault="000D4E40" w:rsidP="000D4E40">
            <w:r w:rsidRPr="007D54EB">
              <w:t>‘Exclude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9" w14:textId="0B2CE151" w:rsidR="000D4E40" w:rsidRPr="007D54EB" w:rsidRDefault="000D4E40" w:rsidP="000D4E40">
            <w:pPr>
              <w:jc w:val="center"/>
            </w:pPr>
            <w:r w:rsidRPr="00F17B7C">
              <w:t>Pass</w:t>
            </w:r>
          </w:p>
        </w:tc>
      </w:tr>
      <w:tr w:rsidR="00BA2AD1" w:rsidRPr="007D54EB" w14:paraId="291CA788" w14:textId="77777777" w:rsidTr="00BA2AD1">
        <w:trPr>
          <w:trHeight w:hRule="exact" w:val="376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FBD4BA" w14:textId="2C063247" w:rsidR="00BA2AD1" w:rsidRPr="007D54EB" w:rsidRDefault="00BA2AD1" w:rsidP="00BA2AD1">
            <w:r w:rsidRPr="007D54EB">
              <w:rPr>
                <w:rFonts w:ascii="Calibri" w:hAnsi="Calibri"/>
                <w:color w:val="323232"/>
                <w:u w:color="323232"/>
              </w:rPr>
              <w:t>Validation</w:t>
            </w:r>
          </w:p>
        </w:tc>
      </w:tr>
      <w:tr w:rsidR="000D4E40" w:rsidRPr="007D54EB" w14:paraId="59C93DB1" w14:textId="77777777" w:rsidTr="000D4E40">
        <w:trPr>
          <w:trHeight w:hRule="exact" w:val="622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C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5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D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a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E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‘Integer required’ 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F" w14:textId="600795CC" w:rsidR="000D4E40" w:rsidRPr="007D54EB" w:rsidRDefault="000D4E40" w:rsidP="000D4E40">
            <w:r w:rsidRPr="007D54EB">
              <w:t xml:space="preserve">‘Integer required’ 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0" w14:textId="571B5EBC" w:rsidR="000D4E40" w:rsidRPr="007D54EB" w:rsidRDefault="000D4E40" w:rsidP="000D4E40">
            <w:pPr>
              <w:jc w:val="center"/>
            </w:pPr>
            <w:r w:rsidRPr="00253C52">
              <w:t>Pass</w:t>
            </w:r>
          </w:p>
        </w:tc>
      </w:tr>
      <w:tr w:rsidR="000D4E40" w:rsidRPr="007D54EB" w14:paraId="59C93DB8" w14:textId="77777777" w:rsidTr="000D4E40">
        <w:trPr>
          <w:trHeight w:hRule="exact" w:val="513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3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5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4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5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5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‘Out of range’ 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6" w14:textId="1E0AAA2C" w:rsidR="000D4E40" w:rsidRPr="007D54EB" w:rsidRDefault="000D4E40" w:rsidP="000D4E40">
            <w:r w:rsidRPr="007D54EB">
              <w:t xml:space="preserve">‘Out of range’ 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7" w14:textId="500E471C" w:rsidR="000D4E40" w:rsidRPr="007D54EB" w:rsidRDefault="000D4E40" w:rsidP="000D4E40">
            <w:pPr>
              <w:jc w:val="center"/>
            </w:pPr>
            <w:r w:rsidRPr="00253C52">
              <w:t>Pass</w:t>
            </w:r>
          </w:p>
        </w:tc>
      </w:tr>
      <w:tr w:rsidR="000D4E40" w:rsidRPr="007D54EB" w14:paraId="59C93DC2" w14:textId="77777777" w:rsidTr="000D4E40">
        <w:trPr>
          <w:trHeight w:hRule="exact" w:val="1037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A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</w:p>
          <w:p w14:paraId="59C93DBB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5.3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C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ass = 100</w:t>
            </w:r>
          </w:p>
          <w:p w14:paraId="59C93DBD" w14:textId="77777777" w:rsidR="000D4E40" w:rsidRPr="007D54EB" w:rsidRDefault="000D4E40" w:rsidP="000D4E40">
            <w:pPr>
              <w:pStyle w:val="BodyA"/>
              <w:rPr>
                <w:rFonts w:ascii="Calibri" w:eastAsia="Calibri" w:hAnsi="Calibri" w:cs="Calibri"/>
                <w:b w:val="0"/>
                <w:bCs w:val="0"/>
              </w:rPr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Defer = 40</w:t>
            </w:r>
          </w:p>
          <w:p w14:paraId="59C93DBE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F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‘Total incorrect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0" w14:textId="1A2F2584" w:rsidR="000D4E40" w:rsidRPr="007D54EB" w:rsidRDefault="000D4E40" w:rsidP="000D4E40">
            <w:r w:rsidRPr="007D54EB">
              <w:t>‘Total incorrect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1" w14:textId="4ECADDD4" w:rsidR="000D4E40" w:rsidRPr="007D54EB" w:rsidRDefault="000D4E40" w:rsidP="000D4E40">
            <w:pPr>
              <w:jc w:val="center"/>
            </w:pPr>
            <w:r w:rsidRPr="00253C52">
              <w:t>Pass</w:t>
            </w:r>
          </w:p>
        </w:tc>
      </w:tr>
      <w:tr w:rsidR="00BA2AD1" w:rsidRPr="007D54EB" w14:paraId="7685BD37" w14:textId="77777777" w:rsidTr="00BA2AD1">
        <w:trPr>
          <w:trHeight w:hRule="exact" w:val="35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BB1EE" w14:textId="6C7A4C57" w:rsidR="00BA2AD1" w:rsidRPr="007D54EB" w:rsidRDefault="00BA2AD1" w:rsidP="00BA2AD1">
            <w:r w:rsidRPr="007D54EB">
              <w:rPr>
                <w:rFonts w:ascii="Calibri" w:hAnsi="Calibri"/>
              </w:rPr>
              <w:t>Loops for multiple inputs</w:t>
            </w:r>
          </w:p>
        </w:tc>
      </w:tr>
      <w:tr w:rsidR="000D4E40" w:rsidRPr="007D54EB" w14:paraId="59C93DC9" w14:textId="77777777" w:rsidTr="000D4E40">
        <w:trPr>
          <w:trHeight w:hRule="exact" w:val="900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4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6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5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Program loops 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6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Predicts multiple progression outcomes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7" w14:textId="1DBEF007" w:rsidR="000D4E40" w:rsidRPr="007D54EB" w:rsidRDefault="000D4E40" w:rsidP="000D4E40">
            <w:r w:rsidRPr="007D54EB">
              <w:t>Predicts multiple progression outcomes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8" w14:textId="567875CE" w:rsidR="000D4E40" w:rsidRPr="007D54EB" w:rsidRDefault="000D4E40" w:rsidP="000D4E40">
            <w:pPr>
              <w:jc w:val="center"/>
            </w:pPr>
            <w:r w:rsidRPr="007C686E">
              <w:t>Pass</w:t>
            </w:r>
          </w:p>
        </w:tc>
      </w:tr>
      <w:tr w:rsidR="000D4E40" w:rsidRPr="007D54EB" w14:paraId="59C93DD0" w14:textId="77777777" w:rsidTr="000D4E40">
        <w:trPr>
          <w:trHeight w:hRule="exact" w:val="519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B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6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C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Enter ‘q’ 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D" w14:textId="77777777" w:rsidR="000D4E40" w:rsidRPr="007D54EB" w:rsidRDefault="000D4E40" w:rsidP="000D4E40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Exits loop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E" w14:textId="410B036D" w:rsidR="000D4E40" w:rsidRPr="007D54EB" w:rsidRDefault="000D4E40" w:rsidP="000D4E40">
            <w:r w:rsidRPr="007D54EB">
              <w:t>Exits loop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F" w14:textId="664C5638" w:rsidR="000D4E40" w:rsidRPr="007D54EB" w:rsidRDefault="000D4E40" w:rsidP="000D4E40">
            <w:pPr>
              <w:jc w:val="center"/>
            </w:pPr>
            <w:r w:rsidRPr="007C686E">
              <w:t>Pass</w:t>
            </w:r>
          </w:p>
        </w:tc>
      </w:tr>
      <w:tr w:rsidR="00BA2AD1" w:rsidRPr="007D54EB" w14:paraId="2E322502" w14:textId="77777777" w:rsidTr="00BA2AD1">
        <w:trPr>
          <w:trHeight w:hRule="exact" w:val="453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A6204F" w14:textId="5D8CFEB9" w:rsidR="00BA2AD1" w:rsidRPr="007D54EB" w:rsidRDefault="00BA2AD1" w:rsidP="00BA2AD1">
            <w:r w:rsidRPr="007D54EB">
              <w:rPr>
                <w:rFonts w:ascii="Calibri" w:hAnsi="Calibri"/>
              </w:rPr>
              <w:t>Histogram</w:t>
            </w:r>
          </w:p>
        </w:tc>
      </w:tr>
      <w:tr w:rsidR="00BA2AD1" w:rsidRPr="007D54EB" w14:paraId="59C93DD7" w14:textId="77777777" w:rsidTr="000D4E40">
        <w:trPr>
          <w:trHeight w:hRule="exact" w:val="164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2" w14:textId="77777777" w:rsidR="00BA2AD1" w:rsidRPr="007D54EB" w:rsidRDefault="00BA2AD1" w:rsidP="009E1C29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7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3" w14:textId="77777777" w:rsidR="00BA2AD1" w:rsidRPr="007D54EB" w:rsidRDefault="00BA2AD1" w:rsidP="009E1C29"/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4" w14:textId="77777777" w:rsidR="00BA2AD1" w:rsidRPr="007D54EB" w:rsidRDefault="00BA2AD1" w:rsidP="009E1C29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 xml:space="preserve">Window pops up and renders graph. Includes values for Progress, Trailer, Retriever and Excluded 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5" w14:textId="77777777" w:rsidR="00BA2AD1" w:rsidRPr="007D54EB" w:rsidRDefault="00BA2AD1" w:rsidP="009E1C29"/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6" w14:textId="77777777" w:rsidR="00BA2AD1" w:rsidRPr="007D54EB" w:rsidRDefault="00BA2AD1" w:rsidP="009E1C29"/>
        </w:tc>
      </w:tr>
      <w:tr w:rsidR="00BA2AD1" w:rsidRPr="007D54EB" w14:paraId="59C93DDE" w14:textId="77777777" w:rsidTr="000D4E40">
        <w:trPr>
          <w:trHeight w:hRule="exact" w:val="621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9" w14:textId="77777777" w:rsidR="00BA2AD1" w:rsidRPr="007D54EB" w:rsidRDefault="00BA2AD1" w:rsidP="009E1C29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7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A" w14:textId="77777777" w:rsidR="00BA2AD1" w:rsidRPr="007D54EB" w:rsidRDefault="00BA2AD1" w:rsidP="009E1C29"/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B" w14:textId="3ED00199" w:rsidR="00BA2AD1" w:rsidRPr="007D54EB" w:rsidRDefault="00BA2AD1" w:rsidP="009E1C29">
            <w:pPr>
              <w:pStyle w:val="BodyA"/>
            </w:pPr>
            <w:r w:rsidRPr="007D54EB">
              <w:rPr>
                <w:rFonts w:ascii="Calibri" w:hAnsi="Calibri"/>
                <w:b w:val="0"/>
                <w:bCs w:val="0"/>
                <w:lang w:val="en-US"/>
              </w:rPr>
              <w:t>Shows outcomes in total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C" w14:textId="77777777" w:rsidR="00BA2AD1" w:rsidRPr="007D54EB" w:rsidRDefault="00BA2AD1" w:rsidP="009E1C29"/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D" w14:textId="77777777" w:rsidR="00BA2AD1" w:rsidRPr="007D54EB" w:rsidRDefault="00BA2AD1" w:rsidP="009E1C29"/>
        </w:tc>
      </w:tr>
      <w:tr w:rsidR="00BA2AD1" w:rsidRPr="007D54EB" w14:paraId="6F76123E" w14:textId="77777777" w:rsidTr="000D4E40">
        <w:trPr>
          <w:trHeight w:hRule="exact" w:val="302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393FC6" w14:textId="77777777" w:rsidR="00BA2AD1" w:rsidRPr="007D54EB" w:rsidRDefault="00BA2AD1" w:rsidP="009E1C29">
            <w:pPr>
              <w:pStyle w:val="BodyA"/>
              <w:rPr>
                <w:rFonts w:ascii="Calibri" w:hAnsi="Calibri"/>
                <w:b w:val="0"/>
                <w:bCs w:val="0"/>
                <w:lang w:val="en-US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05549" w14:textId="77777777" w:rsidR="00BA2AD1" w:rsidRPr="007D54EB" w:rsidRDefault="00BA2AD1" w:rsidP="009E1C29"/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E4C0DC" w14:textId="77777777" w:rsidR="00BA2AD1" w:rsidRPr="007D54EB" w:rsidRDefault="00BA2AD1" w:rsidP="009E1C29">
            <w:pPr>
              <w:pStyle w:val="BodyA"/>
              <w:rPr>
                <w:rFonts w:ascii="Calibri" w:hAnsi="Calibri"/>
                <w:b w:val="0"/>
                <w:bCs w:val="0"/>
                <w:lang w:val="en-US"/>
              </w:rPr>
            </w:pP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C7B521" w14:textId="77777777" w:rsidR="00BA2AD1" w:rsidRPr="007D54EB" w:rsidRDefault="00BA2AD1" w:rsidP="009E1C29"/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C7A8C" w14:textId="77777777" w:rsidR="00BA2AD1" w:rsidRPr="007D54EB" w:rsidRDefault="00BA2AD1" w:rsidP="009E1C29"/>
        </w:tc>
      </w:tr>
      <w:tr w:rsidR="00BA2AD1" w:rsidRPr="007D54EB" w14:paraId="699C331C" w14:textId="77777777" w:rsidTr="000D4E40">
        <w:trPr>
          <w:trHeight w:hRule="exact" w:val="302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BA821" w14:textId="77777777" w:rsidR="00BA2AD1" w:rsidRPr="007D54EB" w:rsidRDefault="00BA2AD1" w:rsidP="009E1C29">
            <w:pPr>
              <w:pStyle w:val="BodyA"/>
              <w:rPr>
                <w:rFonts w:ascii="Calibri" w:hAnsi="Calibri"/>
                <w:b w:val="0"/>
                <w:bCs w:val="0"/>
                <w:lang w:val="en-US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FDC19E" w14:textId="77777777" w:rsidR="00BA2AD1" w:rsidRPr="007D54EB" w:rsidRDefault="00BA2AD1" w:rsidP="009E1C29"/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9BD1E" w14:textId="77777777" w:rsidR="00BA2AD1" w:rsidRPr="007D54EB" w:rsidRDefault="00BA2AD1" w:rsidP="009E1C29">
            <w:pPr>
              <w:pStyle w:val="BodyA"/>
              <w:rPr>
                <w:rFonts w:ascii="Calibri" w:hAnsi="Calibri"/>
                <w:b w:val="0"/>
                <w:bCs w:val="0"/>
                <w:lang w:val="en-US"/>
              </w:rPr>
            </w:pP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8DEE5" w14:textId="77777777" w:rsidR="00BA2AD1" w:rsidRPr="007D54EB" w:rsidRDefault="00BA2AD1" w:rsidP="009E1C29"/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BDD78" w14:textId="77777777" w:rsidR="00BA2AD1" w:rsidRPr="007D54EB" w:rsidRDefault="00BA2AD1" w:rsidP="009E1C29"/>
        </w:tc>
      </w:tr>
      <w:tr w:rsidR="00BA2AD1" w:rsidRPr="007D54EB" w14:paraId="0CC2A484" w14:textId="77777777" w:rsidTr="000D4E40">
        <w:trPr>
          <w:trHeight w:hRule="exact" w:val="302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B5FD5C" w14:textId="77777777" w:rsidR="00BA2AD1" w:rsidRPr="007D54EB" w:rsidRDefault="00BA2AD1" w:rsidP="009E1C29">
            <w:pPr>
              <w:pStyle w:val="BodyA"/>
              <w:rPr>
                <w:rFonts w:ascii="Calibri" w:hAnsi="Calibri"/>
                <w:b w:val="0"/>
                <w:bCs w:val="0"/>
                <w:lang w:val="en-US"/>
              </w:rPr>
            </w:pP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571E4" w14:textId="77777777" w:rsidR="00BA2AD1" w:rsidRPr="007D54EB" w:rsidRDefault="00BA2AD1" w:rsidP="009E1C29"/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EE589" w14:textId="77777777" w:rsidR="00BA2AD1" w:rsidRPr="007D54EB" w:rsidRDefault="00BA2AD1" w:rsidP="009E1C29">
            <w:pPr>
              <w:pStyle w:val="BodyA"/>
              <w:rPr>
                <w:rFonts w:ascii="Calibri" w:hAnsi="Calibri"/>
                <w:b w:val="0"/>
                <w:bCs w:val="0"/>
                <w:lang w:val="en-US"/>
              </w:rPr>
            </w:pP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88AF7" w14:textId="77777777" w:rsidR="00BA2AD1" w:rsidRPr="007D54EB" w:rsidRDefault="00BA2AD1" w:rsidP="009E1C29"/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8098A" w14:textId="77777777" w:rsidR="00BA2AD1" w:rsidRPr="007D54EB" w:rsidRDefault="00BA2AD1" w:rsidP="009E1C29"/>
        </w:tc>
      </w:tr>
    </w:tbl>
    <w:p w14:paraId="59C93DDF" w14:textId="77777777" w:rsidR="003E45E1" w:rsidRPr="007D54EB" w:rsidRDefault="003E45E1">
      <w:pPr>
        <w:pStyle w:val="BodyA"/>
        <w:widowControl w:val="0"/>
        <w:ind w:left="216" w:hanging="216"/>
      </w:pPr>
    </w:p>
    <w:sectPr w:rsidR="003E45E1" w:rsidRPr="007D54EB">
      <w:headerReference w:type="default" r:id="rId6"/>
      <w:footerReference w:type="default" r:id="rId7"/>
      <w:pgSz w:w="11900" w:h="16840"/>
      <w:pgMar w:top="0" w:right="1080" w:bottom="0" w:left="108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2FD97" w14:textId="77777777" w:rsidR="0011072D" w:rsidRDefault="0011072D">
      <w:r>
        <w:separator/>
      </w:r>
    </w:p>
  </w:endnote>
  <w:endnote w:type="continuationSeparator" w:id="0">
    <w:p w14:paraId="5C39086B" w14:textId="77777777" w:rsidR="0011072D" w:rsidRDefault="001107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93DE1" w14:textId="77777777" w:rsidR="003E45E1" w:rsidRDefault="00000000">
    <w:pPr>
      <w:pStyle w:val="Default"/>
      <w:rPr>
        <w:rFonts w:ascii="Calibri" w:eastAsia="Calibri" w:hAnsi="Calibri" w:cs="Calibri"/>
        <w:b/>
        <w:bCs/>
        <w:color w:val="FFFFFF"/>
        <w:sz w:val="32"/>
        <w:szCs w:val="32"/>
        <w:u w:color="FFFFFF"/>
      </w:rPr>
    </w:pPr>
    <w:r>
      <w:rPr>
        <w:rFonts w:ascii="Calibri" w:hAnsi="Calibri"/>
        <w:b/>
        <w:bCs/>
        <w:color w:val="FFFFFF"/>
        <w:sz w:val="32"/>
        <w:szCs w:val="32"/>
        <w:u w:color="FFFFFF"/>
      </w:rPr>
      <w:t>Principles I</w:t>
    </w:r>
  </w:p>
  <w:p w14:paraId="59C93DE2" w14:textId="77777777" w:rsidR="003E45E1" w:rsidRDefault="00000000">
    <w:pPr>
      <w:pStyle w:val="Default"/>
    </w:pPr>
    <w:r>
      <w:rPr>
        <w:rFonts w:ascii="Calibri" w:hAnsi="Calibri"/>
        <w:sz w:val="20"/>
        <w:szCs w:val="20"/>
      </w:rPr>
      <w:t xml:space="preserve">4COSC001W: Coursework Specification </w:t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74156" w14:textId="77777777" w:rsidR="0011072D" w:rsidRDefault="0011072D">
      <w:r>
        <w:separator/>
      </w:r>
    </w:p>
  </w:footnote>
  <w:footnote w:type="continuationSeparator" w:id="0">
    <w:p w14:paraId="437D5BA6" w14:textId="77777777" w:rsidR="0011072D" w:rsidRDefault="001107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93DE0" w14:textId="77777777" w:rsidR="003E45E1" w:rsidRDefault="003E45E1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zNjM3sTSztDQ1NDJX0lEKTi0uzszPAykwrgUAwqhlxSwAAAA="/>
  </w:docVars>
  <w:rsids>
    <w:rsidRoot w:val="003E45E1"/>
    <w:rsid w:val="000D4E40"/>
    <w:rsid w:val="0011072D"/>
    <w:rsid w:val="00124CFE"/>
    <w:rsid w:val="001F7DDB"/>
    <w:rsid w:val="003E45E1"/>
    <w:rsid w:val="005A3BD3"/>
    <w:rsid w:val="006C46EE"/>
    <w:rsid w:val="007D54EB"/>
    <w:rsid w:val="0091628C"/>
    <w:rsid w:val="009E1C29"/>
    <w:rsid w:val="00BA2AD1"/>
    <w:rsid w:val="00CC5108"/>
    <w:rsid w:val="00DD6E11"/>
    <w:rsid w:val="00E92A66"/>
    <w:rsid w:val="00EB2210"/>
    <w:rsid w:val="00EF7A5F"/>
    <w:rsid w:val="00F3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93D3C"/>
  <w15:docId w15:val="{596722F0-A89B-4E1A-8E05-C6A218AB4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next w:val="BodyA"/>
    <w:uiPriority w:val="9"/>
    <w:unhideWhenUsed/>
    <w:qFormat/>
    <w:pPr>
      <w:keepNext/>
      <w:keepLines/>
      <w:spacing w:before="200"/>
      <w:outlineLvl w:val="1"/>
    </w:pPr>
    <w:rPr>
      <w:rFonts w:ascii="Cambria" w:hAnsi="Cambria" w:cs="Arial Unicode MS"/>
      <w:color w:val="4F81BD"/>
      <w:sz w:val="26"/>
      <w:szCs w:val="26"/>
      <w:u w:color="4F81BD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ascii="Comic Sans MS" w:eastAsia="Comic Sans MS" w:hAnsi="Comic Sans MS" w:cs="Comic Sans MS"/>
      <w:b/>
      <w:bCs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chintha.20221948</cp:lastModifiedBy>
  <cp:revision>8</cp:revision>
  <dcterms:created xsi:type="dcterms:W3CDTF">2023-11-06T04:31:00Z</dcterms:created>
  <dcterms:modified xsi:type="dcterms:W3CDTF">2023-12-10T20:22:00Z</dcterms:modified>
</cp:coreProperties>
</file>